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3DE9C" w14:textId="057FE05F" w:rsidR="00F8230D" w:rsidRDefault="00F8230D" w:rsidP="002B1C1D">
      <w:pPr>
        <w:autoSpaceDE w:val="0"/>
        <w:autoSpaceDN w:val="0"/>
        <w:adjustRightInd w:val="0"/>
        <w:spacing w:after="0" w:line="240" w:lineRule="auto"/>
        <w:jc w:val="center"/>
        <w:rPr>
          <w:rFonts w:ascii="Calibri-BoldItalic" w:hAnsi="Calibri-BoldItalic" w:cs="Calibri-BoldItalic"/>
          <w:b/>
          <w:bCs/>
          <w:i/>
          <w:iCs/>
          <w:color w:val="1F3763"/>
          <w:sz w:val="24"/>
          <w:szCs w:val="24"/>
        </w:rPr>
      </w:pPr>
      <w:r>
        <w:rPr>
          <w:rFonts w:ascii="Calibri-BoldItalic" w:hAnsi="Calibri-BoldItalic" w:cs="Calibri-BoldItalic"/>
          <w:b/>
          <w:bCs/>
          <w:i/>
          <w:iCs/>
          <w:color w:val="1F3763"/>
          <w:sz w:val="24"/>
          <w:szCs w:val="24"/>
        </w:rPr>
        <w:t>Business Objective</w:t>
      </w:r>
    </w:p>
    <w:p w14:paraId="15CF54B6" w14:textId="4DF1866F" w:rsidR="00844E8C" w:rsidRDefault="00844E8C" w:rsidP="00F8230D">
      <w:pPr>
        <w:autoSpaceDE w:val="0"/>
        <w:autoSpaceDN w:val="0"/>
        <w:adjustRightInd w:val="0"/>
        <w:spacing w:after="0" w:line="240" w:lineRule="auto"/>
        <w:rPr>
          <w:rFonts w:ascii="Calibri-BoldItalic" w:hAnsi="Calibri-BoldItalic" w:cs="Calibri-BoldItalic"/>
          <w:b/>
          <w:bCs/>
          <w:i/>
          <w:iCs/>
          <w:color w:val="1F3763"/>
          <w:sz w:val="24"/>
          <w:szCs w:val="24"/>
        </w:rPr>
      </w:pPr>
    </w:p>
    <w:p w14:paraId="45DC90A1" w14:textId="53433011" w:rsidR="00D27EA7" w:rsidRDefault="00844E8C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oday’s world </w:t>
      </w:r>
      <w:r w:rsidR="00C716DA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vies make an estimated $42 billion, the film industry is getting more popular than ever before. </w:t>
      </w:r>
      <w:r w:rsidR="00D27EA7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im of the project was to forecast </w:t>
      </w:r>
      <w:r w:rsidR="008A450B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verall worldwide </w:t>
      </w:r>
      <w:r w:rsidR="00D27EA7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ox office collection of a movie, and the influence of </w:t>
      </w:r>
      <w:r w:rsidR="008A450B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>factors like</w:t>
      </w:r>
      <w:r w:rsidR="00D27EA7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rector, actor, budget on the movie’s revenue.</w:t>
      </w:r>
      <w:r w:rsidR="008A450B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27EA7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>Given</w:t>
      </w:r>
      <w:r w:rsidR="008A450B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D27EA7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metadata </w:t>
      </w:r>
      <w:r w:rsidR="008A450B" w:rsidRPr="008A45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 over 7000 films from The Movie Database. Data points include cast, crew, plot, </w:t>
      </w:r>
      <w:r w:rsidR="008A450B" w:rsidRPr="008A450B">
        <w:rPr>
          <w:rFonts w:ascii="Times New Roman" w:hAnsi="Times New Roman" w:cs="Times New Roman"/>
          <w:sz w:val="24"/>
          <w:szCs w:val="24"/>
          <w:shd w:val="clear" w:color="auto" w:fill="FFFFFF"/>
        </w:rPr>
        <w:t>keywords, budget, posters, release dates, languages, production companies, and countries.</w:t>
      </w:r>
      <w:r w:rsidR="008A450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5397DB7C" w14:textId="03CBFFB0" w:rsidR="005F4B3B" w:rsidRDefault="005F4B3B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41CBC08" w14:textId="2DB81848" w:rsidR="005F4B3B" w:rsidRPr="005F4B3B" w:rsidRDefault="005F4B3B" w:rsidP="005F4B3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4"/>
          <w:szCs w:val="24"/>
          <w:shd w:val="clear" w:color="auto" w:fill="FFFFFF"/>
        </w:rPr>
      </w:pPr>
      <w:r w:rsidRPr="005F4B3B">
        <w:rPr>
          <w:rFonts w:ascii="Times New Roman" w:hAnsi="Times New Roman" w:cs="Times New Roman"/>
          <w:b/>
          <w:bCs/>
          <w:i/>
          <w:iCs/>
          <w:color w:val="002060"/>
          <w:sz w:val="24"/>
          <w:szCs w:val="24"/>
          <w:shd w:val="clear" w:color="auto" w:fill="FFFFFF"/>
        </w:rPr>
        <w:t>Methodology</w:t>
      </w:r>
      <w:bookmarkStart w:id="0" w:name="_GoBack"/>
      <w:bookmarkEnd w:id="0"/>
    </w:p>
    <w:p w14:paraId="50D258C6" w14:textId="77777777" w:rsidR="002B1C1D" w:rsidRDefault="002B1C1D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D237CE8" w14:textId="5D9E1BF8" w:rsidR="00893C15" w:rsidRPr="002B1C1D" w:rsidRDefault="00893C15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1C1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ata Exploration</w:t>
      </w:r>
    </w:p>
    <w:p w14:paraId="15A3D662" w14:textId="185E9E84" w:rsidR="00893C15" w:rsidRDefault="00893C15" w:rsidP="00893C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80% of the fields were text columns among th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ajority being in JSON format.</w:t>
      </w:r>
    </w:p>
    <w:p w14:paraId="3CB3B238" w14:textId="6245D309" w:rsidR="00893C15" w:rsidRPr="00893C15" w:rsidRDefault="00893C15" w:rsidP="008A450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re than </w:t>
      </w:r>
      <w:r w:rsidRPr="00893C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50% null values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columns </w:t>
      </w:r>
      <w:r w:rsidRPr="00893C15">
        <w:rPr>
          <w:rFonts w:ascii="Times New Roman" w:hAnsi="Times New Roman" w:cs="Times New Roman"/>
          <w:sz w:val="24"/>
          <w:szCs w:val="24"/>
          <w:shd w:val="clear" w:color="auto" w:fill="FFFFFF"/>
        </w:rPr>
        <w:t>like ‘id’, ‘belongs to collection’, ‘homepage’, ‘tagline’, ‘</w:t>
      </w:r>
      <w:proofErr w:type="spellStart"/>
      <w:r w:rsidRPr="00893C15">
        <w:rPr>
          <w:rFonts w:ascii="Times New Roman" w:hAnsi="Times New Roman" w:cs="Times New Roman"/>
          <w:sz w:val="24"/>
          <w:szCs w:val="24"/>
          <w:shd w:val="clear" w:color="auto" w:fill="FFFFFF"/>
        </w:rPr>
        <w:t>imdb</w:t>
      </w:r>
      <w:proofErr w:type="spellEnd"/>
      <w:r w:rsidRPr="00893C1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d’, ‘poster path’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527F2">
        <w:rPr>
          <w:rFonts w:ascii="Times New Roman" w:hAnsi="Times New Roman" w:cs="Times New Roman"/>
          <w:sz w:val="24"/>
          <w:szCs w:val="24"/>
          <w:shd w:val="clear" w:color="auto" w:fill="FFFFFF"/>
        </w:rPr>
        <w:t>Therefore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ropping these columns.</w:t>
      </w:r>
    </w:p>
    <w:p w14:paraId="0B249975" w14:textId="77777777" w:rsidR="00893C15" w:rsidRDefault="00893C15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E03F1D0" w14:textId="5465392F" w:rsidR="00893C15" w:rsidRPr="002B1C1D" w:rsidRDefault="00893C15" w:rsidP="008A45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1C1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ata Preprocessing</w:t>
      </w:r>
    </w:p>
    <w:p w14:paraId="218A494C" w14:textId="67717A60" w:rsidR="0027765F" w:rsidRDefault="009A594E" w:rsidP="002776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ython library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“</w:t>
      </w:r>
      <w:r w:rsidR="0027765F">
        <w:rPr>
          <w:rFonts w:ascii="Times New Roman" w:hAnsi="Times New Roman" w:cs="Times New Roman"/>
          <w:sz w:val="24"/>
          <w:szCs w:val="24"/>
          <w:shd w:val="clear" w:color="auto" w:fill="FFFFFF"/>
        </w:rPr>
        <w:t>Abstract Syntax Tree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” was used to extract useful data from JSON formatted columns.</w:t>
      </w:r>
    </w:p>
    <w:p w14:paraId="279BBAC3" w14:textId="29BC068D" w:rsidR="009A594E" w:rsidRDefault="00090678" w:rsidP="002776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o condense multilabel c</w:t>
      </w:r>
      <w:r w:rsidR="009A594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lumns like </w:t>
      </w:r>
      <w:r w:rsidR="0018205D">
        <w:rPr>
          <w:rFonts w:ascii="Times New Roman" w:hAnsi="Times New Roman" w:cs="Times New Roman"/>
          <w:sz w:val="24"/>
          <w:szCs w:val="24"/>
          <w:shd w:val="clear" w:color="auto" w:fill="FFFFFF"/>
        </w:rPr>
        <w:t>cast, crew, keywords, spoken languages, production countries, production companies, genr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="00EB37D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B37D2">
        <w:rPr>
          <w:rFonts w:ascii="Times New Roman" w:hAnsi="Times New Roman" w:cs="Times New Roman"/>
          <w:sz w:val="24"/>
          <w:szCs w:val="24"/>
          <w:shd w:val="clear" w:color="auto" w:fill="FFFFFF"/>
        </w:rPr>
        <w:t>list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frequent categories of a column was created </w:t>
      </w:r>
      <w:r w:rsidR="00EB37D2">
        <w:rPr>
          <w:rFonts w:ascii="Times New Roman" w:hAnsi="Times New Roman" w:cs="Times New Roman"/>
          <w:sz w:val="24"/>
          <w:szCs w:val="24"/>
          <w:shd w:val="clear" w:color="auto" w:fill="FFFFFF"/>
        </w:rPr>
        <w:t>and mapped to each movie entry.</w:t>
      </w:r>
    </w:p>
    <w:p w14:paraId="2D5409F8" w14:textId="77777777" w:rsidR="00893C15" w:rsidRDefault="00893C15" w:rsidP="00893C1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8DEEEBA" w14:textId="0D12EA87" w:rsidR="00893C15" w:rsidRPr="002B1C1D" w:rsidRDefault="00893C15" w:rsidP="00893C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1C1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eature Engineering</w:t>
      </w:r>
    </w:p>
    <w:p w14:paraId="6BA37F49" w14:textId="5C5325BF" w:rsidR="00EB37D2" w:rsidRDefault="00EB37D2" w:rsidP="002776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ultilabelBinarizer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as used to create dummy variables for multilabel columns</w:t>
      </w:r>
    </w:p>
    <w:p w14:paraId="7CDC09B1" w14:textId="0E7F371B" w:rsidR="00EB37D2" w:rsidRDefault="00EB37D2" w:rsidP="002776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FIDF </w:t>
      </w:r>
      <w:r w:rsidR="0050381F">
        <w:rPr>
          <w:rFonts w:ascii="Times New Roman" w:hAnsi="Times New Roman" w:cs="Times New Roman"/>
          <w:sz w:val="24"/>
          <w:szCs w:val="24"/>
          <w:shd w:val="clear" w:color="auto" w:fill="FFFFFF"/>
        </w:rPr>
        <w:t>was formulated for overview column which contained summary of a movie.</w:t>
      </w:r>
    </w:p>
    <w:p w14:paraId="4171AE25" w14:textId="1A79F1E4" w:rsidR="0050381F" w:rsidRDefault="0050381F" w:rsidP="002776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OneHotEncoding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release month.</w:t>
      </w:r>
    </w:p>
    <w:p w14:paraId="53418946" w14:textId="77777777" w:rsidR="00893C15" w:rsidRPr="00893C15" w:rsidRDefault="00893C15" w:rsidP="00893C1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31BF2A9" w14:textId="45FC1DE6" w:rsidR="00893C15" w:rsidRPr="002B1C1D" w:rsidRDefault="00893C15" w:rsidP="00893C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1C1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Modelling </w:t>
      </w:r>
    </w:p>
    <w:p w14:paraId="7413E6FB" w14:textId="6FF9E50D" w:rsidR="00893C15" w:rsidRPr="00893C15" w:rsidRDefault="00893C15" w:rsidP="00893C1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daboost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Random forest regressor and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xgboost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ere ran.</w:t>
      </w:r>
    </w:p>
    <w:p w14:paraId="7F6FB4F5" w14:textId="466E085C" w:rsidR="0050381F" w:rsidRDefault="00DD023E" w:rsidP="005038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MSE was the model selection criteria with Random forest regressor giving the best result (</w:t>
      </w:r>
      <w:r w:rsidR="0050381F">
        <w:rPr>
          <w:rFonts w:ascii="Times New Roman" w:hAnsi="Times New Roman" w:cs="Times New Roman"/>
          <w:sz w:val="24"/>
          <w:szCs w:val="24"/>
          <w:shd w:val="clear" w:color="auto" w:fill="FFFFFF"/>
        </w:rPr>
        <w:t>RMS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= </w:t>
      </w:r>
      <w:r w:rsidR="0050381F">
        <w:rPr>
          <w:rFonts w:ascii="Times New Roman" w:hAnsi="Times New Roman" w:cs="Times New Roman"/>
          <w:sz w:val="24"/>
          <w:szCs w:val="24"/>
          <w:shd w:val="clear" w:color="auto" w:fill="FFFFFF"/>
        </w:rPr>
        <w:t>1.58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).</w:t>
      </w:r>
    </w:p>
    <w:p w14:paraId="06439DB2" w14:textId="77777777" w:rsidR="00911DD7" w:rsidRDefault="00911DD7" w:rsidP="00911DD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4450CF1" w14:textId="51D95DDD" w:rsidR="00893C15" w:rsidRPr="002B1C1D" w:rsidRDefault="00911DD7" w:rsidP="00893C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1C1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esult and Visualization</w:t>
      </w:r>
    </w:p>
    <w:p w14:paraId="2E3871AF" w14:textId="52EFB3E6" w:rsidR="00911DD7" w:rsidRDefault="00911DD7" w:rsidP="00911DD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Predicted Box office busters - Avengers, The Hobbit, The Dark Knight, John Carter.</w:t>
      </w:r>
    </w:p>
    <w:p w14:paraId="73CCF571" w14:textId="296ADB67" w:rsidR="00F8230D" w:rsidRPr="005527F2" w:rsidRDefault="00911DD7" w:rsidP="00F8230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Visualized feature importance bar graph with budget being the highest contributor to revenue.</w:t>
      </w:r>
    </w:p>
    <w:sectPr w:rsidR="00F8230D" w:rsidRPr="005527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906A37"/>
    <w:multiLevelType w:val="hybridMultilevel"/>
    <w:tmpl w:val="09101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32227"/>
    <w:multiLevelType w:val="hybridMultilevel"/>
    <w:tmpl w:val="CBBA4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2A6E32"/>
    <w:multiLevelType w:val="hybridMultilevel"/>
    <w:tmpl w:val="35E4D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wNDEzsTQ2MTA0M7VQ0lEKTi0uzszPAykwqgUAnXKqniwAAAA="/>
  </w:docVars>
  <w:rsids>
    <w:rsidRoot w:val="00F8230D"/>
    <w:rsid w:val="00090678"/>
    <w:rsid w:val="0018205D"/>
    <w:rsid w:val="0027765F"/>
    <w:rsid w:val="002B1C1D"/>
    <w:rsid w:val="0050381F"/>
    <w:rsid w:val="005527F2"/>
    <w:rsid w:val="005F4B3B"/>
    <w:rsid w:val="00726151"/>
    <w:rsid w:val="00844E8C"/>
    <w:rsid w:val="00893C15"/>
    <w:rsid w:val="008A450B"/>
    <w:rsid w:val="00911DD7"/>
    <w:rsid w:val="009A594E"/>
    <w:rsid w:val="00C716DA"/>
    <w:rsid w:val="00D27EA7"/>
    <w:rsid w:val="00DD023E"/>
    <w:rsid w:val="00EB37D2"/>
    <w:rsid w:val="00F82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7E4BC"/>
  <w15:chartTrackingRefBased/>
  <w15:docId w15:val="{0308A6BA-AC7B-4B88-8A7B-52CDA0434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6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Goswami</dc:creator>
  <cp:keywords/>
  <dc:description/>
  <cp:lastModifiedBy>Shashank Goswami</cp:lastModifiedBy>
  <cp:revision>23</cp:revision>
  <dcterms:created xsi:type="dcterms:W3CDTF">2020-01-09T03:37:00Z</dcterms:created>
  <dcterms:modified xsi:type="dcterms:W3CDTF">2020-01-09T20:55:00Z</dcterms:modified>
</cp:coreProperties>
</file>